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09</w:t>
      </w:r>
      <w:r>
        <w:t xml:space="preserve"> </w:t>
      </w:r>
      <w:r>
        <w:t xml:space="preserve">06:23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bf090e9739a4a8b243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09T06:24:01Z</dcterms:created>
  <dcterms:modified xsi:type="dcterms:W3CDTF">2023-06-09T06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09 06:23:55</vt:lpwstr>
  </property>
</Properties>
</file>